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stronomer</w:t>
      </w:r>
    </w:p>
    <w:p>
      <w:pPr>
        <w:pStyle w:val="FirstParagraph"/>
      </w:pPr>
      <w:r>
        <w:rPr>
          <w:bCs/>
          <w:b/>
        </w:rPr>
        <w:t xml:space="preserve">Dear Hiring Committee,</w:t>
      </w:r>
    </w:p>
    <w:p>
      <w:pPr>
        <w:pStyle w:val="BodyText"/>
      </w:pPr>
      <w:r>
        <w:t xml:space="preserve">As an enthusiastic and dedicated astronomer with a strong academic background and a passion for exploring the cosmos, I am excited to apply for the Astronomer position at [Institution Name] in Argentina Córdoba. This opportunity represents a perfect alignment of my professional aspirations and the unique research environment that Córdoba offers. My expertise in observational astronomy, data analysis, and theoretical modeling, combined with a deep appreciation for the scientific community in Argentina, positions me to contribute meaningfully to your institution’s mission of advancing astronomical research.</w:t>
      </w:r>
    </w:p>
    <w:p>
      <w:pPr>
        <w:pStyle w:val="BodyText"/>
      </w:pPr>
      <w:r>
        <w:t xml:space="preserve">Having completed my Ph.D. in Astrophysics from [University Name], I have developed a robust foundation in celestial mechanics, cosmology, and high-energy astrophysics. My dissertation focused on [specific research topic, e.g., "the dynamics of exoplanetary systems using radial velocity data"], which required meticulous analysis of astronomical datasets and collaboration with international observatories. These experiences honed my ability to design experiments, interpret complex data, and communicate findings effectively—skills that I believe are essential for an astronomer in Argentina Córdoba.</w:t>
      </w:r>
    </w:p>
    <w:p>
      <w:pPr>
        <w:pStyle w:val="BodyText"/>
      </w:pPr>
      <w:r>
        <w:t xml:space="preserve">Argentina, particularly Córdoba, has long been a hub for astronomical research due to its pristine skies and strategic location. The presence of institutions like the Observatorio Astronómico de La Plata and the Universidad Nacional de Córdoba (UNC) underscores the region’s commitment to advancing our understanding of the universe. As an astronomer, I am deeply inspired by the opportunity to contribute to such a vibrant scientific ecosystem. Córdoba’s unique geographical advantages, including its proximity to observatories like [specific observatory, e.g., "the Pampas de la Jaimita"], provide an ideal setting for cutting-edge research in both observational and theoretical astronomy.</w:t>
      </w:r>
    </w:p>
    <w:p>
      <w:pPr>
        <w:pStyle w:val="BodyText"/>
      </w:pPr>
      <w:r>
        <w:t xml:space="preserve">My professional journey has included collaborations with organizations such as [relevant institutions or projects], where I worked on [specific project, e.g., "studying dark matter distribution in galaxy clusters"]. This experience not only sharpened my technical skills in data analysis using Python and IDL but also reinforced my ability to work in multidisciplinary teams. I am particularly drawn to the interdisciplinary nature of research in Argentina Córdoba, where astronomers often collaborate with physicists, engineers, and computer scientists to tackle complex questions about the universe.</w:t>
      </w:r>
    </w:p>
    <w:p>
      <w:pPr>
        <w:pStyle w:val="BodyText"/>
      </w:pPr>
      <w:r>
        <w:t xml:space="preserve">One of my primary motivations for seeking a position in Argentina Córdoba is the region’s rich tradition of astronomical innovation. The work of pioneers like [mention a notable astronomer or institution in Córdoba] has laid a strong foundation for future discoveries, and I am eager to build on this legacy. Whether it involves contributing to large-scale surveys, developing new observational techniques, or mentoring students in the next generation of astronomers, I am committed to advancing scientific knowledge through rigorous inquiry and collaboration.</w:t>
      </w:r>
    </w:p>
    <w:p>
      <w:pPr>
        <w:pStyle w:val="BodyText"/>
      </w:pPr>
      <w:r>
        <w:t xml:space="preserve">In addition to my technical expertise, I bring a collaborative spirit and a passion for public engagement. As an astronomer, I believe that science thrives when it is shared with the broader community. During my time at [previous institution], I organized outreach programs that introduced local schools to the wonders of the night sky, fostering curiosity and inspiring young minds. In Argentina Córdoba, I hope to continue these efforts by engaging with students and educators to promote STEM education and highlight the importance of astronomy in understanding our place in the universe.</w:t>
      </w:r>
    </w:p>
    <w:p>
      <w:pPr>
        <w:pStyle w:val="BodyText"/>
      </w:pPr>
      <w:r>
        <w:t xml:space="preserve">Argentina Córdoba’s cultural vibrancy and natural beauty further enhance its appeal as a workplace for an astronomer. The region’s blend of historical architecture, artistic heritage, and scenic landscapes creates a stimulating environment for both personal and professional growth. I am particularly interested in the opportunity to work alongside researchers who are passionate about their work and committed to pushing the boundaries of knowledge. This shared dedication aligns perfectly with my own values as an astronomer.</w:t>
      </w:r>
    </w:p>
    <w:p>
      <w:pPr>
        <w:pStyle w:val="BodyText"/>
      </w:pPr>
      <w:r>
        <w:t xml:space="preserve">As a Cover Letter, this document reflects my enthusiasm for the Astronomer position in Argentina Córdoba and my readiness to contribute to your institution’s research goals. I am confident that my academic training, technical skills, and commitment to scientific excellence make me a strong candidate for this role. I would be honored to bring my expertise to [Institution Name] and collaborate with a team of like-minded professionals in the pursuit of groundbreaking discoveries.</w:t>
      </w:r>
    </w:p>
    <w:p>
      <w:pPr>
        <w:pStyle w:val="BodyText"/>
      </w:pPr>
      <w:r>
        <w:t xml:space="preserve">Thank you for considering my application. I would welcome the opportunity to discuss how my background and vision align with the needs of your institution. Please feel free to contact me at [your phone number] or [your email address] at your convenience. I look forward to the possibility of contributing to the continued success of astronomy in Argentina Córdoba.</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w:t>
      </w:r>
      <w:r>
        <w:br/>
      </w:r>
      <w:r>
        <w:t xml:space="preserve">[Email Add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stronomer</dc:title>
  <dc:creator/>
  <cp:keywords/>
  <dcterms:created xsi:type="dcterms:W3CDTF">2026-07-24T00:24:04Z</dcterms:created>
  <dcterms:modified xsi:type="dcterms:W3CDTF">2026-07-24T00:24:04Z</dcterms:modified>
</cp:coreProperties>
</file>

<file path=docProps/custom.xml><?xml version="1.0" encoding="utf-8"?>
<Properties xmlns="http://schemas.openxmlformats.org/officeDocument/2006/custom-properties" xmlns:vt="http://schemas.openxmlformats.org/officeDocument/2006/docPropsVTypes"/>
</file>